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c269d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c269d2-810e-11ec-af8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7EQAgi+wH//0t+4ALurZdN9NBpk870QBQRB/1YxKv+ASiyShvO4YPn+vcfurqLTQq857DEQ2kpVoWWwwGePkRwj/DCpZ4LPFGmgrgQdcEfJtFZB/X1csJF1Ghoy59xaHUi+yUeC0T0LA16s8VTKYTk+CLFg/jcGSbQ3beOz6xJKkx7OMp1PQTpsjpxZb6PTyq2DNu5K8Atns2FY15OeYtn+ozFabt1vylHy8XWInDu/dT2Ysx8DvSX3tXj4nLfb2FQ9HFUyDUek2sZkRfzwx2HmEzG3bo/HNRYlt89nknDaNkNd+HPHuWd3Ksu5kdH0ES0eDHfEH+2MezxMs/5u8Lg5L4hKTs85nRxf8kwqo6iD/hLPSLCvR/M/YCZloh17fX33vvuFy8pco8Euyg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on Smith St in Providence RI and my data is out hel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c269d2-810e-11ec-af8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4c269d2-810e-11ec-af84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4c269d2-810e-11ec-af84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c269d2</dc:title>
  <dc:creator/>
  <cp:keywords/>
  <dcterms:created xsi:type="dcterms:W3CDTF">2026-05-03T10:47:48Z</dcterms:created>
  <dcterms:modified xsi:type="dcterms:W3CDTF">2026-05-03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